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30251396"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55pt;height:17.75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07A775E5"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55pt;height:17.75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55D2AAE0"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55pt;height:17.75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2D854B32"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55pt;height:17.75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412F6329"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55pt;height:17.75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0B6C5356"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55pt;height:17.75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6888249E"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55pt;height:17.75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02A70EBF"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55pt;height:17.75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0D0624F6"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55pt;height:17.75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64876AC1"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55pt;height:17.75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5CA2F527"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55pt;height:17.75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682D91F0"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55pt;height:17.75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18FE937D"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55pt;height:17.75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5DBD5F83"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55pt;height:17.75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60BFF638"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55pt;height:17.75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1BC403D6"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55pt;height:17.75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23E64546"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55pt;height:17.75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3905D055"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55pt;height:17.75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13E754F5"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55pt;height:17.75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2D67CCE5"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55pt;height:17.75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339EF772"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55pt;height:17.75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6C279237"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55pt;height:17.75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156BC538"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55pt;height:17.75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7CF67A1E"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55pt;height:17.75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63D1A4A9"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55pt;height:17.75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1076C853"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55pt;height:17.75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289963A5"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55pt;height:17.75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636CB6E3"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55pt;height:17.75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14AC828A"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55pt;height:17.75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479DCC34"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55pt;height:17.75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185EE607"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55pt;height:17.75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767AEF"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FE7D9DF" w:rsidR="00D234D6" w:rsidRPr="00BE69DD" w:rsidRDefault="00D234D6" w:rsidP="00767AEF">
      <w:pPr>
        <w:pStyle w:val="NormalWeb"/>
        <w:spacing w:before="0" w:beforeAutospacing="0" w:after="160" w:afterAutospacing="0" w:line="480" w:lineRule="auto"/>
      </w:pPr>
      <w:r w:rsidRPr="00BE69DD">
        <w:rPr>
          <w:color w:val="000000"/>
        </w:rPr>
        <w:t>Right Answer: </w:t>
      </w:r>
      <w:r w:rsidRPr="00BE69DD">
        <w:rPr>
          <w:b/>
          <w:bCs/>
          <w:color w:val="000000"/>
        </w:rPr>
        <w:t>All of the above</w:t>
      </w: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D31562B"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is the initial point of contact for every new initiative seeking to build its community.</w:t>
      </w:r>
    </w:p>
    <w:p w14:paraId="28C3798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witter's accessibility and pervasiveness are in no way indicative of its validity. Numerous negative actors use Twitter to increase interaction and entice individuals to make rash judgments. Twitter accounts can be created by anybody.</w:t>
      </w:r>
    </w:p>
    <w:p w14:paraId="6E190115"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504B7DCF"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llowers and Retweets may be purchased.</w:t>
      </w:r>
    </w:p>
    <w:p w14:paraId="7B265FB6"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Are their DMs available? Not implying they will respond, but it's helpful to know you can contact them if necessary. Why not give them an encouraging word? They would enjoy it.</w:t>
      </w:r>
    </w:p>
    <w:p w14:paraId="0A32D07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Do not only peruse their tweets; their answers typically provide a greater tale. See if there is any hostility from holders; this will begin to paint a picture of what the project is like and how it interacts with its holders.</w:t>
      </w:r>
    </w:p>
    <w:p w14:paraId="5A733453"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10AB339D"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 Did you know that you may "Tip" someone a little amount of XRP, then check your wallet to see where the tip went and investigate their wallet? Learn more about this topic in our next XRPL Forensics Module.</w:t>
      </w:r>
    </w:p>
    <w:p w14:paraId="12E7D140"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llowers may be bots; postings may have disproportionately high likes and retweets in relation to their number of followers.</w:t>
      </w:r>
    </w:p>
    <w:p w14:paraId="6253351A"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long has the Twitter account been active? Does it date back to the beginning of the project? Reopened old Twitter accounts are red flags because they may have been renamed by previously malicious projects.</w:t>
      </w:r>
    </w:p>
    <w:p w14:paraId="2D2910C5"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Be cautious with Twitter polls. These are easily obtainable. They are not necessarily an accurate reflection of the sentiment of the project's supporters.</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77777777" w:rsidR="001E37FF" w:rsidRPr="00BE69DD" w:rsidRDefault="001E37FF" w:rsidP="00BE69DD">
      <w:pPr>
        <w:pStyle w:val="NormalWeb"/>
        <w:numPr>
          <w:ilvl w:val="0"/>
          <w:numId w:val="42"/>
        </w:numPr>
        <w:spacing w:before="0" w:beforeAutospacing="0" w:after="160" w:afterAutospacing="0" w:line="480" w:lineRule="auto"/>
        <w:textAlignment w:val="baseline"/>
        <w:rPr>
          <w:color w:val="000000"/>
        </w:rPr>
      </w:pPr>
      <w:r w:rsidRPr="00BE69DD">
        <w:rPr>
          <w:b/>
          <w:bCs/>
          <w:color w:val="000000"/>
        </w:rPr>
        <w:t>True or False: If they own a Twitter account, then I am safe, knowing they have registered as a company and I can trust them</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77777777" w:rsidR="001E37FF" w:rsidRPr="00BE69DD" w:rsidRDefault="001E37FF" w:rsidP="00BE69DD">
      <w:pPr>
        <w:pStyle w:val="NormalWeb"/>
        <w:numPr>
          <w:ilvl w:val="0"/>
          <w:numId w:val="43"/>
        </w:numPr>
        <w:spacing w:before="0" w:beforeAutospacing="0" w:after="160" w:afterAutospacing="0" w:line="480" w:lineRule="auto"/>
        <w:textAlignment w:val="baseline"/>
        <w:rPr>
          <w:color w:val="000000"/>
        </w:rPr>
      </w:pPr>
      <w:r w:rsidRPr="00BE69DD">
        <w:rPr>
          <w:b/>
          <w:bCs/>
          <w:color w:val="000000"/>
        </w:rPr>
        <w:t>True or False: Twitter polls can’t be bought</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77777777" w:rsidR="00D8378A" w:rsidRPr="00BE69DD" w:rsidRDefault="00D8378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29FEB49D"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ake the time to join any or all of these groups that you have access to, as they will supply you with valuable information. Active dialogue within these networks indicates the initia</w:t>
      </w:r>
      <w:r w:rsidR="003E2A13" w:rsidRPr="00BE69DD">
        <w:rPr>
          <w:rFonts w:ascii="Times New Roman" w:eastAsia="Times New Roman" w:hAnsi="Times New Roman" w:cs="Times New Roman"/>
          <w:color w:val="000000"/>
          <w:sz w:val="24"/>
          <w:szCs w:val="24"/>
        </w:rPr>
        <w:t xml:space="preserve">tive is alive. There is nothing </w:t>
      </w:r>
      <w:r w:rsidRPr="00BE69DD">
        <w:rPr>
          <w:rFonts w:ascii="Times New Roman" w:eastAsia="Times New Roman" w:hAnsi="Times New Roman" w:cs="Times New Roman"/>
          <w:color w:val="000000"/>
          <w:sz w:val="24"/>
          <w:szCs w:val="24"/>
        </w:rPr>
        <w:t>that should raise more red flags than the most recent post</w:t>
      </w:r>
      <w:r w:rsidR="003E2A13"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questioning whether the project is still active.</w:t>
      </w:r>
    </w:p>
    <w:p w14:paraId="2B63B88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ctive participation by a person with power in a project is increasingly encouraging. Be cautious, though, since they may have extremely active officials who are only "hired hands," and </w:t>
      </w:r>
      <w:r w:rsidRPr="00BE69DD">
        <w:rPr>
          <w:rFonts w:ascii="Times New Roman" w:eastAsia="Times New Roman" w:hAnsi="Times New Roman" w:cs="Times New Roman"/>
          <w:color w:val="000000"/>
          <w:sz w:val="24"/>
          <w:szCs w:val="24"/>
        </w:rPr>
        <w:lastRenderedPageBreak/>
        <w:t>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BE69DD" w:rsidRDefault="00D8378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hen studying a project, contact the administrator to check if they react; any self-respecting project should make themselves available if the reasons are valid.</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77777777" w:rsidR="003B0C96" w:rsidRPr="00BE69DD" w:rsidRDefault="003B0C96" w:rsidP="00BE69DD">
      <w:pPr>
        <w:pStyle w:val="NormalWeb"/>
        <w:numPr>
          <w:ilvl w:val="0"/>
          <w:numId w:val="45"/>
        </w:numPr>
        <w:spacing w:before="0" w:beforeAutospacing="0" w:after="160" w:afterAutospacing="0" w:line="480" w:lineRule="auto"/>
        <w:textAlignment w:val="baseline"/>
        <w:rPr>
          <w:color w:val="000000"/>
        </w:rPr>
      </w:pPr>
      <w:r w:rsidRPr="00BE69DD">
        <w:rPr>
          <w:b/>
          <w:bCs/>
          <w:color w:val="000000"/>
        </w:rPr>
        <w:t>True or False: It</w:t>
      </w:r>
      <w:r w:rsidRPr="00BE69DD">
        <w:rPr>
          <w:color w:val="000000"/>
        </w:rPr>
        <w:t xml:space="preserve"> </w:t>
      </w:r>
      <w:r w:rsidRPr="00BE69DD">
        <w:rPr>
          <w:b/>
          <w:color w:val="000000"/>
        </w:rPr>
        <w:t>i</w:t>
      </w:r>
      <w:r w:rsidRPr="00BE69DD">
        <w:rPr>
          <w:b/>
          <w:bCs/>
          <w:color w:val="000000"/>
        </w:rPr>
        <w:t xml:space="preserve">s OK to reach out to the project </w:t>
      </w:r>
      <w:proofErr w:type="spellStart"/>
      <w:r w:rsidRPr="00BE69DD">
        <w:rPr>
          <w:b/>
          <w:bCs/>
          <w:color w:val="000000"/>
        </w:rPr>
        <w:t>devs</w:t>
      </w:r>
      <w:proofErr w:type="spellEnd"/>
    </w:p>
    <w:p w14:paraId="6C8768B5"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you are a potential investor after all</w:t>
      </w:r>
    </w:p>
    <w:p w14:paraId="21C8DF57"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How dare you? They are far too busy running their project</w:t>
      </w:r>
    </w:p>
    <w:p w14:paraId="322CE28D"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77777777" w:rsidR="003B0C96" w:rsidRPr="00BE69DD" w:rsidRDefault="003B0C96" w:rsidP="00BE69DD">
      <w:pPr>
        <w:pStyle w:val="NormalWeb"/>
        <w:numPr>
          <w:ilvl w:val="0"/>
          <w:numId w:val="46"/>
        </w:numPr>
        <w:spacing w:before="0" w:beforeAutospacing="0" w:after="160" w:afterAutospacing="0" w:line="480" w:lineRule="auto"/>
        <w:textAlignment w:val="baseline"/>
        <w:rPr>
          <w:color w:val="000000"/>
        </w:rPr>
      </w:pPr>
      <w:r w:rsidRPr="00BE69DD">
        <w:rPr>
          <w:b/>
          <w:bCs/>
          <w:color w:val="000000"/>
        </w:rPr>
        <w:t>Telegram has chat turned off…</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Tokenomics</w:t>
      </w:r>
      <w:proofErr w:type="spellEnd"/>
      <w:r w:rsidRPr="00BE69DD">
        <w:rPr>
          <w:rFonts w:ascii="Times New Roman" w:eastAsia="Times New Roman" w:hAnsi="Times New Roman" w:cs="Times New Roman"/>
          <w:color w:val="000000"/>
          <w:sz w:val="24"/>
          <w:szCs w:val="24"/>
        </w:rPr>
        <w:t xml:space="preserve">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w:t>
      </w: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 xml:space="preserve">If you haven’t already, here is your chance to dive into the </w:t>
      </w:r>
      <w:proofErr w:type="spellStart"/>
      <w:r w:rsidRPr="00BE69DD">
        <w:rPr>
          <w:color w:val="FF0000"/>
        </w:rPr>
        <w:t>Lazatech</w:t>
      </w:r>
      <w:proofErr w:type="spellEnd"/>
      <w:r w:rsidRPr="00BE69DD">
        <w:rPr>
          <w:color w:val="FF0000"/>
        </w:rPr>
        <w:t xml:space="preserve">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 xml:space="preserve">True or False: A whitepaper is only ever a </w:t>
      </w:r>
      <w:proofErr w:type="gramStart"/>
      <w:r w:rsidRPr="00BE69DD">
        <w:rPr>
          <w:b/>
          <w:bCs/>
          <w:color w:val="000000"/>
        </w:rPr>
        <w:t>best case</w:t>
      </w:r>
      <w:proofErr w:type="gramEnd"/>
      <w:r w:rsidRPr="00BE69DD">
        <w:rPr>
          <w:b/>
          <w:bCs/>
          <w:color w:val="000000"/>
        </w:rPr>
        <w:t xml:space="preserv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Do not mistake a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or similar link on someone's Twitter for a website.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different options are available) provides a page accessible by a hyperlink that allows you to set up </w:t>
      </w:r>
      <w:proofErr w:type="spellStart"/>
      <w:r w:rsidRPr="00BE69DD">
        <w:rPr>
          <w:rFonts w:ascii="Times New Roman" w:eastAsia="Times New Roman" w:hAnsi="Times New Roman" w:cs="Times New Roman"/>
          <w:color w:val="000000"/>
          <w:sz w:val="24"/>
          <w:szCs w:val="24"/>
        </w:rPr>
        <w:t>trustlines</w:t>
      </w:r>
      <w:proofErr w:type="spellEnd"/>
      <w:r w:rsidRPr="00BE69DD">
        <w:rPr>
          <w:rFonts w:ascii="Times New Roman" w:eastAsia="Times New Roman" w:hAnsi="Times New Roman" w:cs="Times New Roman"/>
          <w:color w:val="000000"/>
          <w:sz w:val="24"/>
          <w:szCs w:val="24"/>
        </w:rPr>
        <w:t>,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proofErr w:type="spellStart"/>
      <w:proofErr w:type="gramStart"/>
      <w:r w:rsidRPr="00BE69DD">
        <w:rPr>
          <w:rFonts w:ascii="Times New Roman" w:eastAsia="Times New Roman" w:hAnsi="Times New Roman" w:cs="Times New Roman"/>
          <w:color w:val="000000"/>
          <w:sz w:val="24"/>
          <w:szCs w:val="24"/>
        </w:rPr>
        <w:t>io.cypto</w:t>
      </w:r>
      <w:proofErr w:type="spellEnd"/>
      <w:proofErr w:type="gramEnd"/>
      <w:r w:rsidRPr="00BE69DD">
        <w:rPr>
          <w:rFonts w:ascii="Times New Roman" w:eastAsia="Times New Roman" w:hAnsi="Times New Roman" w:cs="Times New Roman"/>
          <w:color w:val="000000"/>
          <w:sz w:val="24"/>
          <w:szCs w:val="24"/>
        </w:rPr>
        <w:t xml:space="preserve">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 xml:space="preserve">True or False: If the project is </w:t>
      </w:r>
      <w:proofErr w:type="gramStart"/>
      <w:r w:rsidRPr="00BE69DD">
        <w:rPr>
          <w:rFonts w:ascii="Times New Roman" w:eastAsia="Times New Roman" w:hAnsi="Times New Roman" w:cs="Times New Roman"/>
          <w:b/>
          <w:bCs/>
          <w:color w:val="000000"/>
          <w:sz w:val="24"/>
          <w:szCs w:val="24"/>
        </w:rPr>
        <w:t>REAL,  it</w:t>
      </w:r>
      <w:proofErr w:type="gramEnd"/>
      <w:r w:rsidRPr="00BE69DD">
        <w:rPr>
          <w:rFonts w:ascii="Times New Roman" w:eastAsia="Times New Roman" w:hAnsi="Times New Roman" w:cs="Times New Roman"/>
          <w:b/>
          <w:bCs/>
          <w:color w:val="000000"/>
          <w:sz w:val="24"/>
          <w:szCs w:val="24"/>
        </w:rPr>
        <w:t xml:space="preserve">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NEVER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 xml:space="preserve">False: NEVER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lastRenderedPageBreak/>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8C08F16"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767AEF"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767AEF"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767AEF"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767AEF"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767AEF"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767AEF"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767AEF"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767AEF"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767AEF"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767AEF"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767AEF"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767AEF"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767AEF"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767AEF"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767AEF"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767AEF"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767AEF"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767AEF"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767AEF"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767AEF"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767AEF"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767AEF"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767AEF"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767AEF"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767AEF"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767AEF"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767AEF"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767AEF"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767AEF"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767AEF"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767AEF"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767AEF"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767AEF"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767AEF"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767AEF"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767AEF"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767AEF"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767AEF"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767AEF"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767AEF"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767AEF"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767AEF"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767AEF"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767AEF"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767AEF"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767AEF"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767AEF"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767AEF"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767AEF"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767AEF"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767AEF"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767AEF"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767AEF"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767AEF"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767AEF"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767AEF"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767AEF"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767AEF"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767AEF"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767AEF"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767AEF"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767AEF"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767AEF"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767AEF"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767AEF"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NqgFAAfx4xA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55699"/>
    <w:rsid w:val="00271AF4"/>
    <w:rsid w:val="002733DA"/>
    <w:rsid w:val="00285231"/>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45B5B"/>
    <w:rsid w:val="00563E5A"/>
    <w:rsid w:val="00590DD3"/>
    <w:rsid w:val="0059521D"/>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E6AF8"/>
    <w:rsid w:val="007031E5"/>
    <w:rsid w:val="00737F28"/>
    <w:rsid w:val="00744225"/>
    <w:rsid w:val="00767AEF"/>
    <w:rsid w:val="00772992"/>
    <w:rsid w:val="0078182D"/>
    <w:rsid w:val="007A317E"/>
    <w:rsid w:val="007C1675"/>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BB3"/>
    <w:rsid w:val="00F61474"/>
    <w:rsid w:val="00F744A7"/>
    <w:rsid w:val="00FA0D09"/>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TotalTime>
  <Pages>131</Pages>
  <Words>17690</Words>
  <Characters>100836</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96</cp:revision>
  <dcterms:created xsi:type="dcterms:W3CDTF">2022-07-24T11:27:00Z</dcterms:created>
  <dcterms:modified xsi:type="dcterms:W3CDTF">2022-07-27T06:37:00Z</dcterms:modified>
</cp:coreProperties>
</file>